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8B1E7" w14:textId="01D0F26A" w:rsidR="00B44061" w:rsidRPr="00B44061" w:rsidRDefault="00DA33E3" w:rsidP="00B44061">
      <w:pPr>
        <w:pStyle w:val="Title"/>
      </w:pPr>
      <w:r>
        <w:t>Aqua Ascension</w:t>
      </w:r>
    </w:p>
    <w:p w14:paraId="71BB9829" w14:textId="1599E11B" w:rsidR="00DA33E3" w:rsidRPr="00B44061" w:rsidRDefault="00351503" w:rsidP="009E692A">
      <w:pPr>
        <w:pStyle w:val="Subtitle"/>
        <w:spacing w:after="0"/>
        <w:rPr>
          <w:rStyle w:val="SubtleEmphasis"/>
        </w:rPr>
      </w:pPr>
      <w:r>
        <w:rPr>
          <w:rStyle w:val="SubtleEmphasis"/>
        </w:rPr>
        <w:t xml:space="preserve">A puzzle/challenge-based battle royal with a wet twist. </w:t>
      </w:r>
    </w:p>
    <w:p w14:paraId="66F5668B" w14:textId="580CB36E" w:rsidR="00705B27" w:rsidRPr="00705B27" w:rsidRDefault="00DA33E3" w:rsidP="009E692A">
      <w:pPr>
        <w:pStyle w:val="Subtitle"/>
        <w:spacing w:before="0"/>
      </w:pPr>
      <w:r w:rsidRPr="00B44061">
        <w:t>Ben Berton</w:t>
      </w:r>
      <w:r w:rsidR="00B44061" w:rsidRPr="00B44061">
        <w:rPr>
          <w:rStyle w:val="SubtleEmphasis"/>
          <w:i w:val="0"/>
          <w:iCs w:val="0"/>
        </w:rPr>
        <w:t xml:space="preserve">i, </w:t>
      </w:r>
      <w:r w:rsidRPr="00B44061">
        <w:t>Curtis Squire</w:t>
      </w:r>
      <w:r w:rsidR="00B44061" w:rsidRPr="00B44061">
        <w:rPr>
          <w:rStyle w:val="SubtleEmphasis"/>
          <w:i w:val="0"/>
          <w:iCs w:val="0"/>
        </w:rPr>
        <w:t xml:space="preserve">, </w:t>
      </w:r>
      <w:r w:rsidRPr="00B44061">
        <w:t>Kyle Hoi-Ming Leun</w:t>
      </w:r>
      <w:r w:rsidR="00B44061" w:rsidRPr="00B44061">
        <w:rPr>
          <w:rStyle w:val="SubtleEmphasis"/>
          <w:i w:val="0"/>
          <w:iCs w:val="0"/>
        </w:rPr>
        <w:t>g</w:t>
      </w:r>
      <w:r w:rsidR="002A3857">
        <w:rPr>
          <w:rStyle w:val="SubtleEmphasis"/>
          <w:i w:val="0"/>
          <w:iCs w:val="0"/>
        </w:rPr>
        <w:t xml:space="preserve"> &amp; </w:t>
      </w:r>
      <w:r w:rsidRPr="00B44061">
        <w:t>Juriel Garcia S</w:t>
      </w:r>
    </w:p>
    <w:p w14:paraId="5F2721A1" w14:textId="6638E9F1" w:rsidR="00B44061" w:rsidRDefault="00B44061" w:rsidP="00B44061">
      <w:pPr>
        <w:pStyle w:val="Heading1"/>
      </w:pPr>
      <w:r>
        <w:t>Purpose</w:t>
      </w:r>
    </w:p>
    <w:p w14:paraId="79F46586" w14:textId="6CF75A84" w:rsidR="00003543" w:rsidRDefault="00003543" w:rsidP="00351503">
      <w:pPr>
        <w:rPr>
          <w:rFonts w:asciiTheme="minorHAnsi" w:hAnsiTheme="minorHAnsi"/>
        </w:rPr>
      </w:pPr>
      <w:r>
        <w:t>A puzzle-based battle royal game</w:t>
      </w:r>
      <w:r w:rsidR="00347D7B">
        <w:t xml:space="preserve">, </w:t>
      </w:r>
      <w:r>
        <w:t>where the player ascend</w:t>
      </w:r>
      <w:r w:rsidR="00BD4B62">
        <w:t>s</w:t>
      </w:r>
      <w:r>
        <w:t xml:space="preserve"> </w:t>
      </w:r>
      <w:r w:rsidR="00BD4B62">
        <w:t xml:space="preserve">a </w:t>
      </w:r>
      <w:r>
        <w:t xml:space="preserve">flooding tower. The first </w:t>
      </w:r>
      <w:r w:rsidR="00BD4B62">
        <w:t xml:space="preserve">team/player that </w:t>
      </w:r>
      <w:proofErr w:type="spellStart"/>
      <w:r w:rsidR="00BD4B62">
        <w:t>accends</w:t>
      </w:r>
      <w:proofErr w:type="spellEnd"/>
      <w:r w:rsidR="00BD4B62">
        <w:t xml:space="preserve"> </w:t>
      </w:r>
      <w:r>
        <w:t xml:space="preserve">wins. </w:t>
      </w:r>
      <w:r w:rsidR="00BD4B62">
        <w:t>P</w:t>
      </w:r>
      <w:r w:rsidR="00347D7B">
        <w:t>layer</w:t>
      </w:r>
      <w:r w:rsidR="00BD4B62">
        <w:t>s</w:t>
      </w:r>
      <w:r w:rsidR="00347D7B">
        <w:t xml:space="preserve"> can gain</w:t>
      </w:r>
      <w:r>
        <w:t xml:space="preserve"> a variety of abilities, such as </w:t>
      </w:r>
      <w:r w:rsidR="00347D7B">
        <w:t>h</w:t>
      </w:r>
      <w:r>
        <w:t>ealing</w:t>
      </w:r>
      <w:r w:rsidR="00BD4B62">
        <w:t xml:space="preserve"> or</w:t>
      </w:r>
      <w:r>
        <w:t xml:space="preserve"> shielding</w:t>
      </w:r>
      <w:r w:rsidR="00BD4B62">
        <w:t xml:space="preserve"> the team</w:t>
      </w:r>
      <w:r w:rsidR="00347D7B">
        <w:t xml:space="preserve"> </w:t>
      </w:r>
      <w:r w:rsidR="00BD4B62">
        <w:t>and/or</w:t>
      </w:r>
      <w:r>
        <w:t xml:space="preserve"> </w:t>
      </w:r>
      <w:r w:rsidR="00347D7B">
        <w:t>freezing</w:t>
      </w:r>
      <w:r w:rsidR="00BD4B62">
        <w:t xml:space="preserve">/slowing opponents. They gain these abilities </w:t>
      </w:r>
      <w:r w:rsidR="00347D7B">
        <w:t xml:space="preserve">from the multiple challenges/puzzles on each </w:t>
      </w:r>
      <w:r w:rsidR="00BD4B62">
        <w:t xml:space="preserve">N amount of </w:t>
      </w:r>
      <w:r w:rsidR="00347D7B">
        <w:t>floor, discovering more secrets as they scale the tower.</w:t>
      </w:r>
      <w:r>
        <w:t xml:space="preserve"> </w:t>
      </w:r>
    </w:p>
    <w:p w14:paraId="407F7675" w14:textId="19199B93" w:rsidR="00B44061" w:rsidRDefault="00B44061" w:rsidP="00B44061">
      <w:pPr>
        <w:pStyle w:val="Heading1"/>
      </w:pPr>
      <w:r>
        <w:t>Engine</w:t>
      </w:r>
    </w:p>
    <w:p w14:paraId="54688219" w14:textId="5F337D91" w:rsidR="00B44061" w:rsidRPr="00B44061" w:rsidRDefault="00B44061" w:rsidP="002A3857">
      <w:pPr>
        <w:pStyle w:val="NoSpacing"/>
      </w:pPr>
      <w:r>
        <w:t>The engine we</w:t>
      </w:r>
      <w:r w:rsidR="00BD4B62">
        <w:t xml:space="preserve"> will</w:t>
      </w:r>
      <w:r>
        <w:t xml:space="preserve"> be using is Unity.</w:t>
      </w:r>
    </w:p>
    <w:p w14:paraId="54F4F382" w14:textId="492F9D40" w:rsidR="00B44061" w:rsidRDefault="00B44061" w:rsidP="00B44061">
      <w:pPr>
        <w:pStyle w:val="Heading1"/>
      </w:pPr>
      <w:r>
        <w:t>Plugin Integration</w:t>
      </w:r>
    </w:p>
    <w:p w14:paraId="5B200CDE" w14:textId="4E13B4DE" w:rsidR="00B44061" w:rsidRPr="00B44061" w:rsidRDefault="00FB5B1C" w:rsidP="002A3857">
      <w:pPr>
        <w:pStyle w:val="NoSpacing"/>
      </w:pPr>
      <w:r>
        <w:rPr>
          <w:noProof/>
        </w:rPr>
        <w:t xml:space="preserve">The only option/use case that we see </w:t>
      </w:r>
      <w:r w:rsidR="00705B27">
        <w:rPr>
          <w:noProof/>
        </w:rPr>
        <w:t xml:space="preserve">in the immediate future </w:t>
      </w:r>
      <w:r w:rsidR="00BD4B62">
        <w:rPr>
          <w:noProof/>
        </w:rPr>
        <w:t>for</w:t>
      </w:r>
      <w:r w:rsidR="00705B27">
        <w:rPr>
          <w:noProof/>
        </w:rPr>
        <w:t xml:space="preserve"> native </w:t>
      </w:r>
      <w:r>
        <w:rPr>
          <w:noProof/>
        </w:rPr>
        <w:t>plugin</w:t>
      </w:r>
      <w:r w:rsidR="00705B27">
        <w:rPr>
          <w:noProof/>
        </w:rPr>
        <w:t>s</w:t>
      </w:r>
      <w:r w:rsidR="00BD4B62">
        <w:rPr>
          <w:noProof/>
        </w:rPr>
        <w:t xml:space="preserve"> are the </w:t>
      </w:r>
      <w:r w:rsidR="00705B27">
        <w:rPr>
          <w:noProof/>
        </w:rPr>
        <w:t xml:space="preserve">purposes </w:t>
      </w:r>
      <w:r w:rsidR="00BD4B62">
        <w:rPr>
          <w:noProof/>
        </w:rPr>
        <w:t xml:space="preserve">of </w:t>
      </w:r>
      <w:r w:rsidR="00705B27">
        <w:rPr>
          <w:noProof/>
        </w:rPr>
        <w:t>algorithm optimization</w:t>
      </w:r>
      <w:r w:rsidR="00365A3A">
        <w:rPr>
          <w:noProof/>
        </w:rPr>
        <w:t>. With possible subsystems</w:t>
      </w:r>
      <w:r w:rsidR="00BD4B62">
        <w:rPr>
          <w:noProof/>
        </w:rPr>
        <w:t xml:space="preserve">, </w:t>
      </w:r>
      <w:r w:rsidR="00622015">
        <w:rPr>
          <w:noProof/>
        </w:rPr>
        <w:t>(Networking / Physics/ AI)</w:t>
      </w:r>
      <w:r w:rsidR="00365A3A">
        <w:rPr>
          <w:noProof/>
        </w:rPr>
        <w:t xml:space="preserve"> written as a native plugin. </w:t>
      </w:r>
      <w:r w:rsidR="00622015">
        <w:rPr>
          <w:noProof/>
        </w:rPr>
        <w:t>Additionally</w:t>
      </w:r>
      <w:r w:rsidR="005C308E">
        <w:rPr>
          <w:noProof/>
        </w:rPr>
        <w:t>,</w:t>
      </w:r>
      <w:r w:rsidR="00BD4B62">
        <w:rPr>
          <w:noProof/>
        </w:rPr>
        <w:t xml:space="preserve"> there is</w:t>
      </w:r>
      <w:r w:rsidR="005C308E">
        <w:rPr>
          <w:noProof/>
        </w:rPr>
        <w:t xml:space="preserve"> the possib</w:t>
      </w:r>
      <w:r w:rsidR="00347D7B">
        <w:rPr>
          <w:noProof/>
        </w:rPr>
        <w:t>i</w:t>
      </w:r>
      <w:r w:rsidR="005C308E">
        <w:rPr>
          <w:noProof/>
        </w:rPr>
        <w:t xml:space="preserve">lity of </w:t>
      </w:r>
      <w:r w:rsidR="00622015">
        <w:rPr>
          <w:noProof/>
        </w:rPr>
        <w:t xml:space="preserve">including </w:t>
      </w:r>
      <w:r w:rsidR="005C308E">
        <w:rPr>
          <w:noProof/>
        </w:rPr>
        <w:t xml:space="preserve">external </w:t>
      </w:r>
      <w:r w:rsidR="00B4755B">
        <w:rPr>
          <w:noProof/>
        </w:rPr>
        <w:t>C</w:t>
      </w:r>
      <w:r w:rsidR="00622015">
        <w:rPr>
          <w:noProof/>
        </w:rPr>
        <w:t>/</w:t>
      </w:r>
      <w:r w:rsidR="00B4755B">
        <w:rPr>
          <w:noProof/>
        </w:rPr>
        <w:t>C</w:t>
      </w:r>
      <w:r w:rsidR="00622015">
        <w:rPr>
          <w:noProof/>
        </w:rPr>
        <w:t xml:space="preserve">++ libraries </w:t>
      </w:r>
      <w:r w:rsidR="00BD4B62">
        <w:rPr>
          <w:noProof/>
        </w:rPr>
        <w:t xml:space="preserve">when </w:t>
      </w:r>
      <w:r w:rsidR="00622015">
        <w:rPr>
          <w:noProof/>
        </w:rPr>
        <w:t xml:space="preserve">there are no bindings for it in </w:t>
      </w:r>
      <w:r w:rsidR="005C308E">
        <w:rPr>
          <w:noProof/>
        </w:rPr>
        <w:t>C#</w:t>
      </w:r>
      <w:r w:rsidR="00622015">
        <w:rPr>
          <w:noProof/>
        </w:rPr>
        <w:t>.</w:t>
      </w:r>
    </w:p>
    <w:p w14:paraId="39EC869C" w14:textId="18E6D224" w:rsidR="00B44061" w:rsidRDefault="00B44061" w:rsidP="00B44061">
      <w:pPr>
        <w:pStyle w:val="Heading1"/>
      </w:pPr>
      <w:r>
        <w:t>Networking</w:t>
      </w:r>
    </w:p>
    <w:p w14:paraId="7C84E39D" w14:textId="76AE68AD" w:rsidR="00B44061" w:rsidRPr="00B44061" w:rsidRDefault="00976181" w:rsidP="002A3857">
      <w:pPr>
        <w:pStyle w:val="NoSpacing"/>
      </w:pPr>
      <w:r>
        <w:rPr>
          <w:noProof/>
        </w:rPr>
        <w:t>Online multiplayer with up to 4 players per group</w:t>
      </w:r>
      <w:r w:rsidR="009D7109">
        <w:rPr>
          <w:noProof/>
        </w:rPr>
        <w:t>, with a maximum lobby size of 32 people.</w:t>
      </w:r>
      <w:r w:rsidR="00B6391E">
        <w:rPr>
          <w:noProof/>
        </w:rPr>
        <w:t xml:space="preserve"> (Most likely using a library/</w:t>
      </w:r>
      <w:r w:rsidR="00892853">
        <w:rPr>
          <w:noProof/>
        </w:rPr>
        <w:t>API</w:t>
      </w:r>
      <w:r w:rsidR="00B6391E">
        <w:rPr>
          <w:noProof/>
        </w:rPr>
        <w:t xml:space="preserve"> that solves this problem.)</w:t>
      </w:r>
    </w:p>
    <w:p w14:paraId="1ABAC727" w14:textId="453A43A3" w:rsidR="00B44061" w:rsidRDefault="00B44061" w:rsidP="00B44061">
      <w:pPr>
        <w:pStyle w:val="Heading1"/>
      </w:pPr>
      <w:r>
        <w:t>AI</w:t>
      </w:r>
    </w:p>
    <w:p w14:paraId="04850BCE" w14:textId="4C4CF366" w:rsidR="00B44061" w:rsidRDefault="006F59EE" w:rsidP="002A3857">
      <w:pPr>
        <w:pStyle w:val="NoSpacing"/>
      </w:pPr>
      <w:r>
        <w:rPr>
          <w:noProof/>
        </w:rPr>
        <w:t>We will be requir</w:t>
      </w:r>
      <w:r w:rsidR="00347D7B">
        <w:rPr>
          <w:noProof/>
        </w:rPr>
        <w:t>ed</w:t>
      </w:r>
      <w:r>
        <w:rPr>
          <w:noProof/>
        </w:rPr>
        <w:t xml:space="preserve"> to make some AI that go</w:t>
      </w:r>
      <w:r w:rsidR="00347D7B">
        <w:rPr>
          <w:noProof/>
        </w:rPr>
        <w:t>es</w:t>
      </w:r>
      <w:r>
        <w:rPr>
          <w:noProof/>
        </w:rPr>
        <w:t xml:space="preserve"> hand in hand with puzzels</w:t>
      </w:r>
      <w:r w:rsidR="00BD4B62">
        <w:rPr>
          <w:noProof/>
        </w:rPr>
        <w:t>,</w:t>
      </w:r>
      <w:r>
        <w:rPr>
          <w:noProof/>
        </w:rPr>
        <w:t xml:space="preserve"> such as a puzz</w:t>
      </w:r>
      <w:r w:rsidR="00347D7B">
        <w:rPr>
          <w:noProof/>
        </w:rPr>
        <w:t>le</w:t>
      </w:r>
      <w:r>
        <w:rPr>
          <w:noProof/>
        </w:rPr>
        <w:t xml:space="preserve"> generator/director, to create pro</w:t>
      </w:r>
      <w:r w:rsidR="00347D7B">
        <w:rPr>
          <w:noProof/>
        </w:rPr>
        <w:t>c</w:t>
      </w:r>
      <w:r>
        <w:rPr>
          <w:noProof/>
        </w:rPr>
        <w:t>edural puzz</w:t>
      </w:r>
      <w:r w:rsidR="00347D7B">
        <w:rPr>
          <w:noProof/>
        </w:rPr>
        <w:t>le</w:t>
      </w:r>
      <w:r w:rsidR="00B6391E">
        <w:rPr>
          <w:noProof/>
        </w:rPr>
        <w:t>s/challenges. Additionally with AI Actors engaging with the player actively &amp; passively. Algorithms focussing on flocking, steering, obstacle detection, fuzzy state machines, and decision making.</w:t>
      </w:r>
    </w:p>
    <w:p w14:paraId="59FC4549" w14:textId="4BB6A18A" w:rsidR="00B44061" w:rsidRDefault="00B44061" w:rsidP="00B44061">
      <w:pPr>
        <w:pStyle w:val="Heading1"/>
      </w:pPr>
      <w:r>
        <w:t>Physics</w:t>
      </w:r>
    </w:p>
    <w:p w14:paraId="03DBCF76" w14:textId="5D848A85" w:rsidR="00B44061" w:rsidRDefault="00AF235C" w:rsidP="00AF235C">
      <w:r>
        <w:t xml:space="preserve">We will be using/making physics involved with player movement, </w:t>
      </w:r>
      <w:r w:rsidR="00BD4B62">
        <w:t xml:space="preserve">and </w:t>
      </w:r>
      <w:r>
        <w:t>simple collisions with the environment. Additionally, we will be simulating water physics as well as making players float in water using a buoyancy algorithm. Perhaps with even more complex fluid</w:t>
      </w:r>
      <w:r w:rsidR="009D69AC">
        <w:t xml:space="preserve"> simulation</w:t>
      </w:r>
      <w:r>
        <w:t xml:space="preserve"> such as simulating laminar</w:t>
      </w:r>
      <w:r w:rsidR="009D69AC">
        <w:t xml:space="preserve"> flow, etc</w:t>
      </w:r>
      <w:r>
        <w:t>.</w:t>
      </w:r>
    </w:p>
    <w:p w14:paraId="74A9D732" w14:textId="77777777" w:rsidR="009E692A" w:rsidRDefault="009E692A">
      <w:pPr>
        <w:rPr>
          <w:rFonts w:ascii="SirinStencil" w:eastAsiaTheme="majorEastAsia" w:hAnsi="SirinStencil" w:cstheme="majorBidi"/>
          <w:color w:val="242852" w:themeColor="text2"/>
          <w:sz w:val="36"/>
          <w:szCs w:val="32"/>
        </w:rPr>
      </w:pPr>
      <w:r>
        <w:br w:type="page"/>
      </w:r>
    </w:p>
    <w:p w14:paraId="3351D4EB" w14:textId="715586B0" w:rsidR="0086693D" w:rsidRDefault="00ED676C" w:rsidP="0086693D">
      <w:pPr>
        <w:pStyle w:val="Heading1"/>
      </w:pPr>
      <w:r>
        <w:lastRenderedPageBreak/>
        <w:t>Game Mechanics</w:t>
      </w:r>
    </w:p>
    <w:p w14:paraId="36F2A29B" w14:textId="28ED513A" w:rsidR="00ED676C" w:rsidRDefault="00ED676C" w:rsidP="00ED676C">
      <w:pPr>
        <w:pStyle w:val="Heading2"/>
      </w:pPr>
      <w:r>
        <w:t>Rules &amp; Conditions</w:t>
      </w:r>
    </w:p>
    <w:p w14:paraId="0B3DB213" w14:textId="2B24B343" w:rsidR="00492C31" w:rsidRDefault="00382AA2" w:rsidP="00ED676C">
      <w:pPr>
        <w:rPr>
          <w:noProof/>
        </w:rPr>
      </w:pPr>
      <w:r>
        <w:rPr>
          <w:noProof/>
        </w:rPr>
        <w:t>Players can move using WASD, jump, and anything else that are defined by the gamemodes, abilities, and weapon</w:t>
      </w:r>
      <w:r w:rsidR="00B6535F">
        <w:rPr>
          <w:noProof/>
        </w:rPr>
        <w:t xml:space="preserve"> modifications</w:t>
      </w:r>
      <w:r>
        <w:rPr>
          <w:noProof/>
        </w:rPr>
        <w:t>.</w:t>
      </w:r>
      <w:r w:rsidR="00492C31">
        <w:rPr>
          <w:noProof/>
        </w:rPr>
        <w:t xml:space="preserve"> Players should disolve (kill) enemies. Enemies that are dissolved drop all </w:t>
      </w:r>
      <w:r w:rsidR="00B6535F">
        <w:rPr>
          <w:noProof/>
        </w:rPr>
        <w:t>their abilities and weapon mods.</w:t>
      </w:r>
      <w:r w:rsidR="0086693D">
        <w:rPr>
          <w:noProof/>
        </w:rPr>
        <w:t xml:space="preserve"> Players also cant hold more than </w:t>
      </w:r>
      <w:r w:rsidR="0086693D">
        <w:rPr>
          <w:b/>
          <w:bCs/>
          <w:noProof/>
        </w:rPr>
        <w:t>4</w:t>
      </w:r>
      <w:r w:rsidR="0086693D">
        <w:rPr>
          <w:noProof/>
        </w:rPr>
        <w:t xml:space="preserve"> weapon &amp; ability types. </w:t>
      </w:r>
    </w:p>
    <w:p w14:paraId="22A6367A" w14:textId="77777777" w:rsidR="00ED676C" w:rsidRDefault="00ED676C" w:rsidP="00ED676C">
      <w:pPr>
        <w:pStyle w:val="Heading2"/>
      </w:pPr>
      <w:proofErr w:type="spellStart"/>
      <w:r>
        <w:t>Gamemodes</w:t>
      </w:r>
      <w:proofErr w:type="spellEnd"/>
    </w:p>
    <w:p w14:paraId="092CC66E" w14:textId="34E9751C" w:rsidR="00F71BF3" w:rsidRPr="00F6735B" w:rsidRDefault="00492C31" w:rsidP="00F6735B">
      <w:pPr>
        <w:pStyle w:val="ListParagraph"/>
        <w:numPr>
          <w:ilvl w:val="0"/>
          <w:numId w:val="3"/>
        </w:numPr>
        <w:rPr>
          <w:rFonts w:cs="Open Sans Light"/>
          <w:noProof/>
        </w:rPr>
      </w:pPr>
      <w:r w:rsidRPr="00F6735B">
        <w:rPr>
          <w:rFonts w:cs="Open Sans Light"/>
          <w:noProof/>
        </w:rPr>
        <w:t>Match</w:t>
      </w:r>
      <w:r w:rsidR="00F71BF3" w:rsidRPr="00F6735B">
        <w:rPr>
          <w:rFonts w:cs="Open Sans Light"/>
          <w:noProof/>
        </w:rPr>
        <w:t>.</w:t>
      </w:r>
    </w:p>
    <w:p w14:paraId="148AB179" w14:textId="1D4730F3" w:rsidR="00382AA2" w:rsidRPr="00F6735B" w:rsidRDefault="00382AA2" w:rsidP="00F6735B">
      <w:pPr>
        <w:pStyle w:val="ListParagraph"/>
        <w:numPr>
          <w:ilvl w:val="0"/>
          <w:numId w:val="3"/>
        </w:numPr>
        <w:rPr>
          <w:rFonts w:cs="Open Sans Light"/>
          <w:noProof/>
        </w:rPr>
      </w:pPr>
      <w:r w:rsidRPr="00F6735B">
        <w:rPr>
          <w:rFonts w:cs="Open Sans Light"/>
          <w:noProof/>
        </w:rPr>
        <w:t>Race.</w:t>
      </w:r>
    </w:p>
    <w:p w14:paraId="2B09ED4A" w14:textId="04E8257E" w:rsidR="00382AA2" w:rsidRPr="00F6735B" w:rsidRDefault="00ED676C" w:rsidP="00F6735B">
      <w:pPr>
        <w:pStyle w:val="ListParagraph"/>
        <w:numPr>
          <w:ilvl w:val="0"/>
          <w:numId w:val="3"/>
        </w:numPr>
        <w:rPr>
          <w:rFonts w:cs="Open Sans Light"/>
          <w:noProof/>
        </w:rPr>
      </w:pPr>
      <w:r w:rsidRPr="00F6735B">
        <w:rPr>
          <w:rFonts w:cs="Open Sans Light"/>
          <w:noProof/>
        </w:rPr>
        <w:t xml:space="preserve">Battle Royal. </w:t>
      </w:r>
    </w:p>
    <w:p w14:paraId="7ADCE515" w14:textId="307A5F7C" w:rsidR="00382AA2" w:rsidRPr="00F6735B" w:rsidRDefault="00ED676C" w:rsidP="00ED676C">
      <w:pPr>
        <w:rPr>
          <w:b/>
          <w:bCs/>
          <w:i/>
          <w:iCs/>
        </w:rPr>
      </w:pPr>
      <w:r w:rsidRPr="00F6735B">
        <w:rPr>
          <w:b/>
          <w:bCs/>
          <w:i/>
          <w:iCs/>
        </w:rPr>
        <w:t xml:space="preserve">*Note*: Any additional </w:t>
      </w:r>
      <w:proofErr w:type="spellStart"/>
      <w:r w:rsidRPr="00F6735B">
        <w:rPr>
          <w:b/>
          <w:bCs/>
          <w:i/>
          <w:iCs/>
        </w:rPr>
        <w:t>gamemodes</w:t>
      </w:r>
      <w:proofErr w:type="spellEnd"/>
      <w:r w:rsidRPr="00F6735B">
        <w:rPr>
          <w:b/>
          <w:bCs/>
          <w:i/>
          <w:iCs/>
        </w:rPr>
        <w:t xml:space="preserve"> will be added in the future</w:t>
      </w:r>
      <w:r w:rsidR="00F71BF3" w:rsidRPr="00F6735B">
        <w:rPr>
          <w:b/>
          <w:bCs/>
          <w:i/>
          <w:iCs/>
        </w:rPr>
        <w:t>.</w:t>
      </w:r>
    </w:p>
    <w:p w14:paraId="5CCAC311" w14:textId="58DA95E2" w:rsidR="00F6735B" w:rsidRDefault="00382AA2" w:rsidP="00F6735B">
      <w:pPr>
        <w:pStyle w:val="ListParagraph"/>
        <w:numPr>
          <w:ilvl w:val="0"/>
          <w:numId w:val="4"/>
        </w:numPr>
        <w:rPr>
          <w:rFonts w:cs="Open Sans Light"/>
        </w:rPr>
      </w:pPr>
      <w:r w:rsidRPr="00F6735B">
        <w:rPr>
          <w:rFonts w:cs="Open Sans Light"/>
        </w:rPr>
        <w:t>4 v 4</w:t>
      </w:r>
      <w:r w:rsidR="00F6735B">
        <w:rPr>
          <w:rFonts w:cs="Open Sans Light"/>
        </w:rPr>
        <w:t xml:space="preserve"> – </w:t>
      </w:r>
      <w:r w:rsidRPr="00F6735B">
        <w:rPr>
          <w:rFonts w:cs="Open Sans Light"/>
        </w:rPr>
        <w:t>Plant the bomb</w:t>
      </w:r>
      <w:r w:rsidR="00F6735B">
        <w:rPr>
          <w:rFonts w:cs="Open Sans Light"/>
        </w:rPr>
        <w:t>.</w:t>
      </w:r>
    </w:p>
    <w:p w14:paraId="215F35E1" w14:textId="053A80AE" w:rsidR="00F71BF3" w:rsidRDefault="00F6735B" w:rsidP="00F6735B">
      <w:pPr>
        <w:pStyle w:val="ListParagraph"/>
        <w:numPr>
          <w:ilvl w:val="0"/>
          <w:numId w:val="4"/>
        </w:numPr>
        <w:rPr>
          <w:rFonts w:cs="Open Sans Light"/>
        </w:rPr>
      </w:pPr>
      <w:r>
        <w:rPr>
          <w:rFonts w:cs="Open Sans Light"/>
        </w:rPr>
        <w:t xml:space="preserve">4 v 4 – </w:t>
      </w:r>
      <w:r w:rsidR="0074327A" w:rsidRPr="00F6735B">
        <w:rPr>
          <w:rFonts w:cs="Open Sans Light"/>
        </w:rPr>
        <w:t>2</w:t>
      </w:r>
      <w:r>
        <w:rPr>
          <w:rFonts w:cs="Open Sans Light"/>
        </w:rPr>
        <w:t xml:space="preserve"> </w:t>
      </w:r>
      <w:r w:rsidR="0074327A" w:rsidRPr="00F6735B">
        <w:rPr>
          <w:rFonts w:cs="Open Sans Light"/>
        </w:rPr>
        <w:t xml:space="preserve">Capture Point. </w:t>
      </w:r>
    </w:p>
    <w:p w14:paraId="2310FF01" w14:textId="0DEAF670" w:rsidR="00F6735B" w:rsidRDefault="00F6735B" w:rsidP="00F6735B">
      <w:pPr>
        <w:pStyle w:val="ListParagraph"/>
        <w:numPr>
          <w:ilvl w:val="0"/>
          <w:numId w:val="4"/>
        </w:numPr>
        <w:rPr>
          <w:rFonts w:cs="Open Sans Light"/>
        </w:rPr>
      </w:pPr>
      <w:r>
        <w:rPr>
          <w:rFonts w:cs="Open Sans Light"/>
        </w:rPr>
        <w:t>6</w:t>
      </w:r>
      <w:r w:rsidRPr="00F6735B">
        <w:rPr>
          <w:rFonts w:cs="Open Sans Light"/>
        </w:rPr>
        <w:t xml:space="preserve"> v </w:t>
      </w:r>
      <w:r>
        <w:rPr>
          <w:rFonts w:cs="Open Sans Light"/>
        </w:rPr>
        <w:t xml:space="preserve">6 – </w:t>
      </w:r>
      <w:r w:rsidRPr="00F6735B">
        <w:rPr>
          <w:rFonts w:cs="Open Sans Light"/>
        </w:rPr>
        <w:t>Plant the bomb</w:t>
      </w:r>
      <w:r>
        <w:rPr>
          <w:rFonts w:cs="Open Sans Light"/>
        </w:rPr>
        <w:t>.</w:t>
      </w:r>
    </w:p>
    <w:p w14:paraId="77545D27" w14:textId="460D14A7" w:rsidR="00F6735B" w:rsidRPr="00F6735B" w:rsidRDefault="00F6735B" w:rsidP="00F6735B">
      <w:pPr>
        <w:pStyle w:val="ListParagraph"/>
        <w:numPr>
          <w:ilvl w:val="0"/>
          <w:numId w:val="4"/>
        </w:numPr>
        <w:rPr>
          <w:rFonts w:cs="Open Sans Light"/>
        </w:rPr>
      </w:pPr>
      <w:r>
        <w:rPr>
          <w:rFonts w:cs="Open Sans Light"/>
        </w:rPr>
        <w:t>6 v 6</w:t>
      </w:r>
      <w:r w:rsidRPr="00F6735B">
        <w:rPr>
          <w:rFonts w:cs="Open Sans Light"/>
        </w:rPr>
        <w:t xml:space="preserve"> </w:t>
      </w:r>
      <w:r>
        <w:rPr>
          <w:rFonts w:cs="Open Sans Light"/>
        </w:rPr>
        <w:t xml:space="preserve">– </w:t>
      </w:r>
      <w:r w:rsidRPr="00F6735B">
        <w:rPr>
          <w:rFonts w:cs="Open Sans Light"/>
        </w:rPr>
        <w:t>2</w:t>
      </w:r>
      <w:r>
        <w:rPr>
          <w:rFonts w:cs="Open Sans Light"/>
        </w:rPr>
        <w:t xml:space="preserve"> </w:t>
      </w:r>
      <w:r w:rsidRPr="00F6735B">
        <w:rPr>
          <w:rFonts w:cs="Open Sans Light"/>
        </w:rPr>
        <w:t xml:space="preserve">Capture Point. </w:t>
      </w:r>
    </w:p>
    <w:p w14:paraId="08BAB3A6" w14:textId="7509E907" w:rsidR="00492C31" w:rsidRPr="009E692A" w:rsidRDefault="00492C31" w:rsidP="009E692A">
      <w:pPr>
        <w:pStyle w:val="Heading2"/>
      </w:pPr>
      <w:r>
        <w:t>Match</w:t>
      </w:r>
    </w:p>
    <w:p w14:paraId="7D49FC43" w14:textId="2B816BC6" w:rsidR="00492C31" w:rsidRDefault="00492C31" w:rsidP="00492C31">
      <w:r>
        <w:t>All Players face each other in a level, the player with the most dissolves (kills) wins.</w:t>
      </w:r>
    </w:p>
    <w:p w14:paraId="1F105184" w14:textId="3C51FE35" w:rsidR="00492C31" w:rsidRDefault="00492C31" w:rsidP="00492C31">
      <w:pPr>
        <w:pStyle w:val="Heading3"/>
      </w:pPr>
      <w:r>
        <w:t>Player Progression</w:t>
      </w:r>
    </w:p>
    <w:p w14:paraId="3C3F0C4B" w14:textId="61ABE473" w:rsidR="009E692A" w:rsidRDefault="00492C31" w:rsidP="00492C31">
      <w:r>
        <w:t>Endless, there are some puzzles and challenges and bots that players can face in order to get abilities.</w:t>
      </w:r>
    </w:p>
    <w:p w14:paraId="1A67F622" w14:textId="4138E9A7" w:rsidR="009E692A" w:rsidRDefault="009E692A" w:rsidP="009E692A">
      <w:pPr>
        <w:pStyle w:val="Heading2"/>
      </w:pPr>
      <w:r>
        <w:t>Race</w:t>
      </w:r>
    </w:p>
    <w:p w14:paraId="3F689278" w14:textId="1BB5E401" w:rsidR="009E692A" w:rsidRDefault="009E692A" w:rsidP="009E692A">
      <w:r>
        <w:t xml:space="preserve">All </w:t>
      </w:r>
      <w:r w:rsidR="00B26470">
        <w:t>p</w:t>
      </w:r>
      <w:r>
        <w:t>layers race up the tower as quickly as possible</w:t>
      </w:r>
      <w:r w:rsidR="00B26470">
        <w:t xml:space="preserve">. Solving puzzles and challenges as quickly as possible, slowing other players down when they come across them. </w:t>
      </w:r>
    </w:p>
    <w:p w14:paraId="405E6EC6" w14:textId="731D2457" w:rsidR="004A7963" w:rsidRDefault="004A7963" w:rsidP="004A7963">
      <w:pPr>
        <w:pStyle w:val="Heading3"/>
      </w:pPr>
      <w:r>
        <w:t>Player Progression</w:t>
      </w:r>
    </w:p>
    <w:p w14:paraId="40081891" w14:textId="1477C3A6" w:rsidR="004A7963" w:rsidRPr="004A7963" w:rsidRDefault="00BB6F49" w:rsidP="004A7963">
      <w:r>
        <w:t xml:space="preserve">Continuous, until level 100, player progress through solving puzzles and challenges. </w:t>
      </w:r>
    </w:p>
    <w:p w14:paraId="09D58209" w14:textId="0E5226BF" w:rsidR="00F71BF3" w:rsidRDefault="00ED676C" w:rsidP="009E692A">
      <w:pPr>
        <w:pStyle w:val="Heading2"/>
      </w:pPr>
      <w:r>
        <w:t>Battle Royal</w:t>
      </w:r>
    </w:p>
    <w:p w14:paraId="4F54F8B1" w14:textId="0964DF35" w:rsidR="00F71BF3" w:rsidRPr="0086693D" w:rsidRDefault="00F71BF3" w:rsidP="00F71BF3">
      <w:pPr>
        <w:rPr>
          <w:noProof/>
        </w:rPr>
      </w:pPr>
      <w:r>
        <w:rPr>
          <w:noProof/>
        </w:rPr>
        <w:t>Players must defeat their enemies as they climb the tower, last person standing wins. Solving puzzles &amp; completeing challenges unlocks different types of weapons and abilities.</w:t>
      </w:r>
      <w:r w:rsidR="0086693D">
        <w:rPr>
          <w:noProof/>
        </w:rPr>
        <w:t xml:space="preserve"> The tower is slowly sinking so any players still in the lower levels take water damage until they are dissolved. </w:t>
      </w:r>
    </w:p>
    <w:p w14:paraId="2AE72053" w14:textId="31BD899C" w:rsidR="00ED676C" w:rsidRDefault="00ED676C" w:rsidP="00ED676C">
      <w:pPr>
        <w:pStyle w:val="Heading3"/>
      </w:pPr>
      <w:r>
        <w:t>Player Progression</w:t>
      </w:r>
    </w:p>
    <w:p w14:paraId="03E20081" w14:textId="19870C85" w:rsidR="00382AA2" w:rsidRPr="00382AA2" w:rsidRDefault="004A7963" w:rsidP="00382AA2">
      <w:r>
        <w:t>Continuous, until level 100, players progress through s</w:t>
      </w:r>
      <w:r w:rsidR="00382AA2">
        <w:t xml:space="preserve">tairs, </w:t>
      </w:r>
      <w:r>
        <w:t>e</w:t>
      </w:r>
      <w:r w:rsidR="00382AA2">
        <w:t xml:space="preserve">levators, </w:t>
      </w:r>
      <w:r>
        <w:t>j</w:t>
      </w:r>
      <w:r w:rsidR="00382AA2">
        <w:t xml:space="preserve">ump pads. </w:t>
      </w:r>
    </w:p>
    <w:p w14:paraId="40152219" w14:textId="4E8E16B2" w:rsidR="00AE448E" w:rsidRPr="00AE448E" w:rsidRDefault="00AE448E" w:rsidP="00AE448E">
      <w:pPr>
        <w:pStyle w:val="Heading4"/>
      </w:pPr>
      <w:r>
        <w:t>Level 0</w:t>
      </w:r>
      <w:r w:rsidR="009B6C8F">
        <w:t xml:space="preserve"> – Starting Level</w:t>
      </w:r>
    </w:p>
    <w:p w14:paraId="0C25DE95" w14:textId="23D8A48A" w:rsidR="009B6C8F" w:rsidRDefault="00ED676C" w:rsidP="00ED676C">
      <w:pPr>
        <w:rPr>
          <w:noProof/>
        </w:rPr>
      </w:pPr>
      <w:r>
        <w:rPr>
          <w:noProof/>
        </w:rPr>
        <w:t>At the start of the game the player is starts at the base of the</w:t>
      </w:r>
      <w:r w:rsidR="00AE448E">
        <w:rPr>
          <w:noProof/>
        </w:rPr>
        <w:t xml:space="preserve"> tower, they must shoot a target at the beginning to enter the tower. This can be instanced individually per team.* Players get a </w:t>
      </w:r>
      <w:r w:rsidR="009B6C8F">
        <w:rPr>
          <w:noProof/>
        </w:rPr>
        <w:t>water pistol when they start.</w:t>
      </w:r>
    </w:p>
    <w:p w14:paraId="45136610" w14:textId="3A7E416F" w:rsidR="00AE448E" w:rsidRDefault="00AE448E" w:rsidP="00AE448E">
      <w:pPr>
        <w:pStyle w:val="Heading4"/>
      </w:pPr>
      <w:r>
        <w:t>Level 1</w:t>
      </w:r>
      <w:r w:rsidR="00636138">
        <w:t xml:space="preserve"> – </w:t>
      </w:r>
      <w:r>
        <w:t>10</w:t>
      </w:r>
      <w:r w:rsidR="00636138">
        <w:t xml:space="preserve"> </w:t>
      </w:r>
      <w:r w:rsidR="009B6C8F">
        <w:t>– Equipment Levels (RNG)</w:t>
      </w:r>
    </w:p>
    <w:p w14:paraId="617D3DCD" w14:textId="46BF7542" w:rsidR="009B6C8F" w:rsidRDefault="009B6C8F" w:rsidP="009B6C8F">
      <w:r>
        <w:t>Players are scattered throughout these levels in order to get a weapon.</w:t>
      </w:r>
    </w:p>
    <w:p w14:paraId="2D783B75" w14:textId="380A8535" w:rsidR="009B6C8F" w:rsidRDefault="009B6C8F" w:rsidP="009B6C8F">
      <w:pPr>
        <w:pStyle w:val="Heading4"/>
      </w:pPr>
      <w:r>
        <w:t>Level 1</w:t>
      </w:r>
      <w:r w:rsidR="00636138">
        <w:t xml:space="preserve"> – 100</w:t>
      </w:r>
      <w:r>
        <w:t xml:space="preserve"> – Combat Levels</w:t>
      </w:r>
    </w:p>
    <w:p w14:paraId="172F33C8" w14:textId="0E828924" w:rsidR="00AE448E" w:rsidRDefault="009B6C8F" w:rsidP="00AE448E">
      <w:r>
        <w:t xml:space="preserve">A lot of combat during </w:t>
      </w:r>
      <w:proofErr w:type="gramStart"/>
      <w:r>
        <w:t>the these</w:t>
      </w:r>
      <w:proofErr w:type="gramEnd"/>
      <w:r>
        <w:t xml:space="preserve"> levels of the game, where players encounter other players and they have a shoot out, and a good luck.</w:t>
      </w:r>
    </w:p>
    <w:p w14:paraId="40D3EF76" w14:textId="761067C5" w:rsidR="009B6C8F" w:rsidRDefault="009B6C8F" w:rsidP="009B6C8F">
      <w:pPr>
        <w:pStyle w:val="Heading4"/>
      </w:pPr>
      <w:r>
        <w:lastRenderedPageBreak/>
        <w:t xml:space="preserve">Level </w:t>
      </w:r>
      <w:r w:rsidR="00F12D35">
        <w:t>10</w:t>
      </w:r>
      <w:r>
        <w:t xml:space="preserve"> </w:t>
      </w:r>
      <w:r w:rsidR="00636138">
        <w:t>–</w:t>
      </w:r>
      <w:r>
        <w:t xml:space="preserve"> </w:t>
      </w:r>
      <w:r w:rsidR="00636138">
        <w:t xml:space="preserve">100 – Puzzle </w:t>
      </w:r>
      <w:proofErr w:type="gramStart"/>
      <w:r w:rsidR="00636138">
        <w:t>And</w:t>
      </w:r>
      <w:proofErr w:type="gramEnd"/>
      <w:r w:rsidR="00636138">
        <w:t xml:space="preserve"> Challenges </w:t>
      </w:r>
    </w:p>
    <w:p w14:paraId="2E5AFF2F" w14:textId="5415942D" w:rsidR="00636138" w:rsidRDefault="00636138" w:rsidP="00636138">
      <w:r>
        <w:t xml:space="preserve">Puzzles are scattered throughout these levels. Players find puzzles and challenges, solves them, gets a weapon or ability. Or just encounters other players and it turns in a watery mess. </w:t>
      </w:r>
    </w:p>
    <w:p w14:paraId="5AE25D9C" w14:textId="7FECDDDE" w:rsidR="00636138" w:rsidRDefault="00636138" w:rsidP="00636138">
      <w:pPr>
        <w:pStyle w:val="Heading4"/>
      </w:pPr>
      <w:r>
        <w:t>Level 100 – The Roof</w:t>
      </w:r>
    </w:p>
    <w:p w14:paraId="3D089438" w14:textId="791CF8C8" w:rsidR="00636138" w:rsidRDefault="00636138" w:rsidP="00636138">
      <w:r>
        <w:t>This is the last level. Players who get here start a count down timer to extraction. And must face other players as they come onto the roof, as the timer comes to a close, the highest player wins.</w:t>
      </w:r>
    </w:p>
    <w:p w14:paraId="678111C1" w14:textId="4E9A12DD" w:rsidR="0086693D" w:rsidRDefault="0086693D" w:rsidP="0086693D">
      <w:pPr>
        <w:pStyle w:val="Heading2"/>
      </w:pPr>
      <w:r>
        <w:t xml:space="preserve">Weapons &amp; </w:t>
      </w:r>
      <w:proofErr w:type="spellStart"/>
      <w:r>
        <w:t>Abillities</w:t>
      </w:r>
      <w:proofErr w:type="spellEnd"/>
    </w:p>
    <w:p w14:paraId="64602B91" w14:textId="6918540E" w:rsidR="0086693D" w:rsidRDefault="0086693D" w:rsidP="0086693D">
      <w:r>
        <w:t>The [</w:t>
      </w:r>
      <w:r>
        <w:rPr>
          <w:b/>
          <w:bCs/>
        </w:rPr>
        <w:t>Insert Name Here</w:t>
      </w:r>
      <w:r>
        <w:t>] is the only weapon that players have, however, there are different configurations and mods that define the shape, size, damage vs healing, and other modifications.</w:t>
      </w:r>
    </w:p>
    <w:p w14:paraId="655D7D71" w14:textId="21C899A9" w:rsidR="0086693D" w:rsidRDefault="0086693D" w:rsidP="0086693D">
      <w:r w:rsidRPr="0086693D">
        <w:rPr>
          <w:b/>
          <w:bCs/>
        </w:rPr>
        <w:t>Sky</w:t>
      </w:r>
      <w:r w:rsidRPr="0086693D">
        <w:t xml:space="preserve"> </w:t>
      </w:r>
      <w:r w:rsidR="009552FB">
        <w:t>–</w:t>
      </w:r>
      <w:r w:rsidRPr="0086693D">
        <w:t xml:space="preserve"> Think of a tiny squirter or a water pistol. Pew </w:t>
      </w:r>
      <w:proofErr w:type="spellStart"/>
      <w:r w:rsidRPr="0086693D">
        <w:t>Pew</w:t>
      </w:r>
      <w:proofErr w:type="spellEnd"/>
      <w:r w:rsidRPr="0086693D">
        <w:t>. This is the Default</w:t>
      </w:r>
      <w:r>
        <w:t>.</w:t>
      </w:r>
    </w:p>
    <w:p w14:paraId="750FD746" w14:textId="5AAFE514" w:rsidR="0086693D" w:rsidRDefault="0086693D" w:rsidP="0086693D">
      <w:r w:rsidRPr="0086693D">
        <w:rPr>
          <w:b/>
          <w:bCs/>
        </w:rPr>
        <w:t>Azure</w:t>
      </w:r>
      <w:r w:rsidRPr="0086693D">
        <w:t xml:space="preserve"> </w:t>
      </w:r>
      <w:r w:rsidR="009552FB">
        <w:t>–</w:t>
      </w:r>
      <w:r w:rsidRPr="0086693D">
        <w:t xml:space="preserve"> Streams in a Tiny Laminar Flow.</w:t>
      </w:r>
      <w:r w:rsidR="0034547B">
        <w:t xml:space="preserve"> (Like </w:t>
      </w:r>
      <w:proofErr w:type="gramStart"/>
      <w:r w:rsidR="0034547B">
        <w:t>an</w:t>
      </w:r>
      <w:proofErr w:type="gramEnd"/>
      <w:r w:rsidR="0034547B">
        <w:t xml:space="preserve"> Machine Gun)</w:t>
      </w:r>
    </w:p>
    <w:p w14:paraId="5E0AE773" w14:textId="69F56056" w:rsidR="0086693D" w:rsidRDefault="0086693D" w:rsidP="0086693D">
      <w:r w:rsidRPr="0086693D">
        <w:rPr>
          <w:b/>
          <w:bCs/>
        </w:rPr>
        <w:t>Lapis</w:t>
      </w:r>
      <w:r w:rsidRPr="0086693D">
        <w:t xml:space="preserve"> </w:t>
      </w:r>
      <w:r w:rsidR="009552FB">
        <w:t>–</w:t>
      </w:r>
      <w:r w:rsidRPr="0086693D">
        <w:t xml:space="preserve"> Streams in a Bigger Turbulent Flow.</w:t>
      </w:r>
      <w:r w:rsidR="0034547B">
        <w:t xml:space="preserve"> (Shotgun)</w:t>
      </w:r>
    </w:p>
    <w:p w14:paraId="30016E66" w14:textId="7B439987" w:rsidR="0086693D" w:rsidRDefault="0086693D" w:rsidP="0086693D">
      <w:r w:rsidRPr="0086693D">
        <w:rPr>
          <w:b/>
          <w:bCs/>
        </w:rPr>
        <w:t>Navy</w:t>
      </w:r>
      <w:r w:rsidRPr="0086693D">
        <w:t xml:space="preserve"> </w:t>
      </w:r>
      <w:r w:rsidR="009552FB">
        <w:t>–</w:t>
      </w:r>
      <w:r w:rsidRPr="0086693D">
        <w:t xml:space="preserve"> Streams in a Line </w:t>
      </w:r>
      <w:proofErr w:type="spellStart"/>
      <w:r w:rsidRPr="0086693D">
        <w:t>thats</w:t>
      </w:r>
      <w:proofErr w:type="spellEnd"/>
      <w:r w:rsidRPr="0086693D">
        <w:t xml:space="preserve"> lasts in a short burst.</w:t>
      </w:r>
      <w:r w:rsidR="0034547B">
        <w:t xml:space="preserve"> Horizontal. Medium Range.</w:t>
      </w:r>
    </w:p>
    <w:p w14:paraId="2C01E094" w14:textId="243BB33A" w:rsidR="0086693D" w:rsidRDefault="0086693D" w:rsidP="0086693D">
      <w:r w:rsidRPr="0086693D">
        <w:rPr>
          <w:b/>
          <w:bCs/>
        </w:rPr>
        <w:t>Admiral</w:t>
      </w:r>
      <w:r w:rsidRPr="0086693D">
        <w:t xml:space="preserve"> </w:t>
      </w:r>
      <w:r w:rsidR="009552FB">
        <w:t>–</w:t>
      </w:r>
      <w:r w:rsidRPr="0086693D">
        <w:t xml:space="preserve"> Shoots a crystal that explodes in a watery way.</w:t>
      </w:r>
    </w:p>
    <w:p w14:paraId="02F93944" w14:textId="0EE587AA" w:rsidR="0086693D" w:rsidRDefault="0086693D" w:rsidP="0086693D">
      <w:r w:rsidRPr="0086693D">
        <w:rPr>
          <w:b/>
          <w:bCs/>
        </w:rPr>
        <w:t>Frost</w:t>
      </w:r>
      <w:r w:rsidRPr="0086693D">
        <w:t xml:space="preserve"> </w:t>
      </w:r>
      <w:r w:rsidR="009552FB">
        <w:t>–</w:t>
      </w:r>
      <w:r w:rsidRPr="0086693D">
        <w:t xml:space="preserve"> Shoots a steam/frost that slows down enemies.</w:t>
      </w:r>
    </w:p>
    <w:p w14:paraId="31BD213B" w14:textId="44ACED1B" w:rsidR="0086693D" w:rsidRDefault="0086693D" w:rsidP="0086693D">
      <w:r w:rsidRPr="0086693D">
        <w:rPr>
          <w:b/>
          <w:bCs/>
        </w:rPr>
        <w:t>Snow</w:t>
      </w:r>
      <w:r w:rsidRPr="0086693D">
        <w:t xml:space="preserve"> </w:t>
      </w:r>
      <w:r w:rsidR="009552FB">
        <w:t>–</w:t>
      </w:r>
      <w:r w:rsidRPr="0086693D">
        <w:t xml:space="preserve"> Shoots a crystal that explodes into snow, that slows and damages over time.</w:t>
      </w:r>
    </w:p>
    <w:p w14:paraId="5AB3EF92" w14:textId="08385298" w:rsidR="0086693D" w:rsidRDefault="0086693D" w:rsidP="0086693D">
      <w:r w:rsidRPr="0086693D">
        <w:rPr>
          <w:b/>
          <w:bCs/>
        </w:rPr>
        <w:t>Arctic</w:t>
      </w:r>
      <w:r w:rsidRPr="0086693D">
        <w:t xml:space="preserve"> </w:t>
      </w:r>
      <w:r w:rsidR="009552FB">
        <w:t>–</w:t>
      </w:r>
      <w:r w:rsidRPr="0086693D">
        <w:t xml:space="preserve"> Shoots a shard of ice that does initial damage, slows over time, and does damage over time. Like a sniper.</w:t>
      </w:r>
    </w:p>
    <w:p w14:paraId="7F969243" w14:textId="1E8ADF53" w:rsidR="0086693D" w:rsidRDefault="0086693D" w:rsidP="0086693D">
      <w:proofErr w:type="spellStart"/>
      <w:r w:rsidRPr="0086693D">
        <w:rPr>
          <w:b/>
          <w:bCs/>
        </w:rPr>
        <w:t>Cobolt</w:t>
      </w:r>
      <w:proofErr w:type="spellEnd"/>
      <w:r w:rsidRPr="0086693D">
        <w:t xml:space="preserve"> </w:t>
      </w:r>
      <w:r w:rsidR="009552FB">
        <w:t xml:space="preserve">– </w:t>
      </w:r>
      <w:r w:rsidRPr="0086693D">
        <w:t xml:space="preserve">Shoots "a water </w:t>
      </w:r>
      <w:proofErr w:type="spellStart"/>
      <w:r w:rsidRPr="0086693D">
        <w:t>ballon</w:t>
      </w:r>
      <w:proofErr w:type="spellEnd"/>
      <w:r w:rsidRPr="0086693D">
        <w:t xml:space="preserve"> launcher"</w:t>
      </w:r>
      <w:r>
        <w:t>.</w:t>
      </w:r>
    </w:p>
    <w:p w14:paraId="7A9056C2" w14:textId="4B4E8A6F" w:rsidR="009552FB" w:rsidRPr="009552FB" w:rsidRDefault="009552FB" w:rsidP="0086693D">
      <w:r>
        <w:rPr>
          <w:b/>
          <w:bCs/>
        </w:rPr>
        <w:t>Coral</w:t>
      </w:r>
      <w:r>
        <w:t xml:space="preserve"> – Shoots warm air that heals both enemies and players. Use with caution.</w:t>
      </w:r>
    </w:p>
    <w:sectPr w:rsidR="009552FB" w:rsidRPr="009552FB" w:rsidSect="00EF30CD">
      <w:pgSz w:w="12240" w:h="15840"/>
      <w:pgMar w:top="720" w:right="720" w:bottom="720" w:left="720" w:header="708" w:footer="708" w:gutter="0"/>
      <w:pgBorders w:offsetFrom="page">
        <w:top w:val="dotDash" w:sz="4" w:space="24" w:color="498CF1" w:themeColor="background2" w:themeShade="BF"/>
        <w:left w:val="dotDash" w:sz="4" w:space="24" w:color="498CF1" w:themeColor="background2" w:themeShade="BF"/>
        <w:bottom w:val="dotDash" w:sz="4" w:space="24" w:color="498CF1" w:themeColor="background2" w:themeShade="BF"/>
        <w:right w:val="dotDash" w:sz="4" w:space="24" w:color="498CF1" w:themeColor="background2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SirinStencil">
    <w:panose1 w:val="02000000000000000000"/>
    <w:charset w:val="00"/>
    <w:family w:val="auto"/>
    <w:pitch w:val="variable"/>
    <w:sig w:usb0="80000023" w:usb1="00000043" w:usb2="00000000" w:usb3="00000000" w:csb0="00000001" w:csb1="00000000"/>
  </w:font>
  <w:font w:name="Sirin Stencil">
    <w:altName w:val="Cambria"/>
    <w:panose1 w:val="00000000000000000000"/>
    <w:charset w:val="00"/>
    <w:family w:val="roman"/>
    <w:notTrueType/>
    <w:pitch w:val="default"/>
  </w:font>
  <w:font w:name="IBM Plex Mono Light">
    <w:panose1 w:val="020B0409050203000203"/>
    <w:charset w:val="00"/>
    <w:family w:val="modern"/>
    <w:pitch w:val="fixed"/>
    <w:sig w:usb0="A000026F" w:usb1="5000207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D5B50"/>
    <w:multiLevelType w:val="hybridMultilevel"/>
    <w:tmpl w:val="CCD2441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CB5223"/>
    <w:multiLevelType w:val="hybridMultilevel"/>
    <w:tmpl w:val="F33A8842"/>
    <w:lvl w:ilvl="0" w:tplc="E88A97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20088"/>
    <w:multiLevelType w:val="hybridMultilevel"/>
    <w:tmpl w:val="0B2261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C33955"/>
    <w:multiLevelType w:val="hybridMultilevel"/>
    <w:tmpl w:val="768C5D3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sDA0MTY2NzYxM7ZQ0lEKTi0uzszPAykwrgUAg0jZCiwAAAA="/>
  </w:docVars>
  <w:rsids>
    <w:rsidRoot w:val="00DA33E3"/>
    <w:rsid w:val="000034E1"/>
    <w:rsid w:val="00003543"/>
    <w:rsid w:val="000A1379"/>
    <w:rsid w:val="00130A8E"/>
    <w:rsid w:val="001B19CD"/>
    <w:rsid w:val="00205A3D"/>
    <w:rsid w:val="00240756"/>
    <w:rsid w:val="002A3857"/>
    <w:rsid w:val="0034547B"/>
    <w:rsid w:val="00347D7B"/>
    <w:rsid w:val="00350DE2"/>
    <w:rsid w:val="00351503"/>
    <w:rsid w:val="00365A3A"/>
    <w:rsid w:val="00382AA2"/>
    <w:rsid w:val="003C218B"/>
    <w:rsid w:val="00407589"/>
    <w:rsid w:val="00492C31"/>
    <w:rsid w:val="004A7963"/>
    <w:rsid w:val="0050511E"/>
    <w:rsid w:val="00545E48"/>
    <w:rsid w:val="005C308E"/>
    <w:rsid w:val="00620CEC"/>
    <w:rsid w:val="00622015"/>
    <w:rsid w:val="00636138"/>
    <w:rsid w:val="006F59EE"/>
    <w:rsid w:val="00705B27"/>
    <w:rsid w:val="0074327A"/>
    <w:rsid w:val="007B46B9"/>
    <w:rsid w:val="007E14B2"/>
    <w:rsid w:val="0086693D"/>
    <w:rsid w:val="008707EA"/>
    <w:rsid w:val="00882602"/>
    <w:rsid w:val="00892853"/>
    <w:rsid w:val="009552FB"/>
    <w:rsid w:val="00976181"/>
    <w:rsid w:val="009B6C8F"/>
    <w:rsid w:val="009D39DA"/>
    <w:rsid w:val="009D69AC"/>
    <w:rsid w:val="009D7109"/>
    <w:rsid w:val="009E692A"/>
    <w:rsid w:val="00AE448E"/>
    <w:rsid w:val="00AF235C"/>
    <w:rsid w:val="00B26470"/>
    <w:rsid w:val="00B44061"/>
    <w:rsid w:val="00B4755B"/>
    <w:rsid w:val="00B6391E"/>
    <w:rsid w:val="00B6535F"/>
    <w:rsid w:val="00B839CB"/>
    <w:rsid w:val="00BB6F49"/>
    <w:rsid w:val="00BD4B62"/>
    <w:rsid w:val="00CD5507"/>
    <w:rsid w:val="00DA33E3"/>
    <w:rsid w:val="00ED676C"/>
    <w:rsid w:val="00EF2EFB"/>
    <w:rsid w:val="00EF30CD"/>
    <w:rsid w:val="00F12D35"/>
    <w:rsid w:val="00F376EF"/>
    <w:rsid w:val="00F6735B"/>
    <w:rsid w:val="00F71BF3"/>
    <w:rsid w:val="00FB5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343FB"/>
  <w15:chartTrackingRefBased/>
  <w15:docId w15:val="{2626EE37-F574-4C95-9693-E2FB0D085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92A"/>
    <w:rPr>
      <w:rFonts w:ascii="Open Sans Light" w:hAnsi="Open Sans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3857"/>
    <w:pPr>
      <w:keepNext/>
      <w:keepLines/>
      <w:pBdr>
        <w:bottom w:val="dotDash" w:sz="4" w:space="1" w:color="0E57C4" w:themeColor="background2" w:themeShade="80"/>
      </w:pBdr>
      <w:spacing w:before="120" w:after="120" w:line="240" w:lineRule="auto"/>
      <w:outlineLvl w:val="0"/>
    </w:pPr>
    <w:rPr>
      <w:rFonts w:ascii="SirinStencil" w:eastAsiaTheme="majorEastAsia" w:hAnsi="SirinStencil" w:cstheme="majorBidi"/>
      <w:color w:val="242852" w:themeColor="text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857"/>
    <w:pPr>
      <w:keepNext/>
      <w:keepLines/>
      <w:pBdr>
        <w:bottom w:val="dotDash" w:sz="4" w:space="1" w:color="5AA2AE" w:themeColor="accent5"/>
      </w:pBdr>
      <w:spacing w:before="40" w:after="0"/>
      <w:outlineLvl w:val="1"/>
    </w:pPr>
    <w:rPr>
      <w:rFonts w:ascii="SirinStencil" w:eastAsiaTheme="majorEastAsia" w:hAnsi="SirinStencil" w:cstheme="majorBidi"/>
      <w:color w:val="374C80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692A"/>
    <w:pPr>
      <w:keepNext/>
      <w:keepLines/>
      <w:spacing w:before="40" w:after="0"/>
      <w:outlineLvl w:val="2"/>
    </w:pPr>
    <w:rPr>
      <w:rFonts w:ascii="SirinStencil" w:eastAsiaTheme="majorEastAsia" w:hAnsi="SirinStencil" w:cstheme="majorBidi"/>
      <w:color w:val="2B5258" w:themeColor="accent5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448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E448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74C8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0A8E"/>
    <w:pPr>
      <w:spacing w:after="0" w:line="240" w:lineRule="auto"/>
      <w:contextualSpacing/>
    </w:pPr>
    <w:rPr>
      <w:rFonts w:ascii="SirinStencil" w:eastAsiaTheme="majorEastAsia" w:hAnsi="SirinStencil" w:cstheme="majorBidi"/>
      <w:color w:val="498CF1" w:themeColor="background2" w:themeShade="BF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0A8E"/>
    <w:rPr>
      <w:rFonts w:ascii="SirinStencil" w:eastAsiaTheme="majorEastAsia" w:hAnsi="SirinStencil" w:cstheme="majorBidi"/>
      <w:color w:val="498CF1" w:themeColor="background2" w:themeShade="BF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692A"/>
    <w:pPr>
      <w:numPr>
        <w:ilvl w:val="1"/>
      </w:numPr>
      <w:spacing w:before="120" w:line="240" w:lineRule="auto"/>
    </w:pPr>
    <w:rPr>
      <w:rFonts w:eastAsiaTheme="minorEastAsia"/>
      <w:color w:val="7F8FA9" w:themeColor="accent4"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9E692A"/>
    <w:rPr>
      <w:rFonts w:ascii="Open Sans Light" w:eastAsiaTheme="minorEastAsia" w:hAnsi="Open Sans Light"/>
      <w:color w:val="7F8FA9" w:themeColor="accent4"/>
      <w:spacing w:val="15"/>
      <w:sz w:val="18"/>
    </w:rPr>
  </w:style>
  <w:style w:type="character" w:styleId="SubtleEmphasis">
    <w:name w:val="Subtle Emphasis"/>
    <w:basedOn w:val="DefaultParagraphFont"/>
    <w:uiPriority w:val="19"/>
    <w:qFormat/>
    <w:rsid w:val="009E692A"/>
    <w:rPr>
      <w:rFonts w:ascii="Open Sans Light" w:hAnsi="Open Sans Light"/>
      <w:i/>
      <w:iCs/>
      <w:color w:val="7F8FA9" w:themeColor="accent4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A3857"/>
    <w:rPr>
      <w:rFonts w:ascii="SirinStencil" w:eastAsiaTheme="majorEastAsia" w:hAnsi="SirinStencil" w:cstheme="majorBidi"/>
      <w:color w:val="242852" w:themeColor="text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3857"/>
    <w:rPr>
      <w:rFonts w:ascii="SirinStencil" w:eastAsiaTheme="majorEastAsia" w:hAnsi="SirinStencil" w:cstheme="majorBidi"/>
      <w:color w:val="374C80" w:themeColor="accent1" w:themeShade="BF"/>
      <w:sz w:val="28"/>
      <w:szCs w:val="26"/>
    </w:rPr>
  </w:style>
  <w:style w:type="paragraph" w:styleId="NoSpacing">
    <w:name w:val="No Spacing"/>
    <w:link w:val="NoSpacingChar"/>
    <w:uiPriority w:val="1"/>
    <w:qFormat/>
    <w:rsid w:val="009E692A"/>
    <w:pPr>
      <w:spacing w:after="0" w:line="240" w:lineRule="auto"/>
    </w:pPr>
    <w:rPr>
      <w:rFonts w:ascii="Open Sans Light" w:hAnsi="Open Sans Light"/>
      <w:sz w:val="20"/>
    </w:rPr>
  </w:style>
  <w:style w:type="paragraph" w:customStyle="1" w:styleId="Code">
    <w:name w:val="Code"/>
    <w:basedOn w:val="NoSpacing"/>
    <w:next w:val="Normal"/>
    <w:link w:val="CodeChar"/>
    <w:qFormat/>
    <w:rsid w:val="009E692A"/>
    <w:pPr>
      <w:framePr w:wrap="notBeside" w:vAnchor="text" w:hAnchor="text" w:y="1"/>
      <w:shd w:val="clear" w:color="auto" w:fill="7EB1E6" w:themeFill="accent3" w:themeFillTint="99"/>
      <w:ind w:left="284" w:right="284"/>
      <w:mirrorIndents/>
      <w:jc w:val="both"/>
    </w:pPr>
    <w:rPr>
      <w:rFonts w:ascii="IBM Plex Mono Light" w:hAnsi="IBM Plex Mono Light"/>
      <w:noProof/>
    </w:rPr>
  </w:style>
  <w:style w:type="paragraph" w:styleId="ListParagraph">
    <w:name w:val="List Paragraph"/>
    <w:basedOn w:val="Normal"/>
    <w:uiPriority w:val="34"/>
    <w:qFormat/>
    <w:rsid w:val="00F6735B"/>
    <w:pPr>
      <w:spacing w:line="256" w:lineRule="auto"/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9E692A"/>
    <w:rPr>
      <w:rFonts w:ascii="Open Sans Light" w:hAnsi="Open Sans Light"/>
      <w:sz w:val="20"/>
    </w:rPr>
  </w:style>
  <w:style w:type="character" w:customStyle="1" w:styleId="CodeChar">
    <w:name w:val="Code Char"/>
    <w:basedOn w:val="NoSpacingChar"/>
    <w:link w:val="Code"/>
    <w:rsid w:val="009E692A"/>
    <w:rPr>
      <w:rFonts w:ascii="IBM Plex Mono Light" w:hAnsi="IBM Plex Mono Light"/>
      <w:noProof/>
      <w:sz w:val="20"/>
      <w:shd w:val="clear" w:color="auto" w:fill="7EB1E6" w:themeFill="accent3" w:themeFillTint="99"/>
    </w:rPr>
  </w:style>
  <w:style w:type="character" w:customStyle="1" w:styleId="Heading3Char">
    <w:name w:val="Heading 3 Char"/>
    <w:basedOn w:val="DefaultParagraphFont"/>
    <w:link w:val="Heading3"/>
    <w:uiPriority w:val="9"/>
    <w:rsid w:val="009E692A"/>
    <w:rPr>
      <w:rFonts w:ascii="SirinStencil" w:eastAsiaTheme="majorEastAsia" w:hAnsi="SirinStencil" w:cstheme="majorBidi"/>
      <w:color w:val="2B5258" w:themeColor="accent5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E448E"/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E448E"/>
    <w:rPr>
      <w:rFonts w:asciiTheme="majorHAnsi" w:eastAsiaTheme="majorEastAsia" w:hAnsiTheme="majorHAnsi" w:cstheme="majorBidi"/>
      <w:color w:val="374C80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1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Aqua Ascension">
      <a:majorFont>
        <a:latin typeface="Sirin Stencil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3CD086-27CC-4107-BDF0-273D84FAD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3</TotalTime>
  <Pages>3</Pages>
  <Words>752</Words>
  <Characters>4291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el garcia</dc:creator>
  <cp:keywords/>
  <dc:description/>
  <cp:lastModifiedBy>juriel garcia</cp:lastModifiedBy>
  <cp:revision>16</cp:revision>
  <dcterms:created xsi:type="dcterms:W3CDTF">2020-10-12T19:50:00Z</dcterms:created>
  <dcterms:modified xsi:type="dcterms:W3CDTF">2020-10-19T01:40:00Z</dcterms:modified>
</cp:coreProperties>
</file>